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F1AF8" w14:textId="45939AC8" w:rsidR="001E257C" w:rsidRPr="0031027C" w:rsidRDefault="00BD762C" w:rsidP="00AA4D3D">
      <w:pPr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 xml:space="preserve">ASI Student </w:t>
      </w:r>
      <w:r w:rsidR="00A508B4">
        <w:rPr>
          <w:sz w:val="32"/>
          <w:szCs w:val="32"/>
        </w:rPr>
        <w:t xml:space="preserve">Leadership </w:t>
      </w:r>
      <w:r>
        <w:rPr>
          <w:sz w:val="32"/>
          <w:szCs w:val="32"/>
        </w:rPr>
        <w:t>Responses on the Meaning, Quality, and Integrity of a CSUSB Degree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44309229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DAA6C0B" w14:textId="08BBBB76" w:rsidR="00DE14A4" w:rsidRDefault="00DE14A4" w:rsidP="00B12816">
          <w:pPr>
            <w:pStyle w:val="TOCHeading"/>
            <w:jc w:val="center"/>
          </w:pPr>
          <w:r>
            <w:t>Table of Contents</w:t>
          </w:r>
        </w:p>
        <w:p w14:paraId="25136533" w14:textId="77777777" w:rsidR="00B12816" w:rsidRPr="00B12816" w:rsidRDefault="00B12816" w:rsidP="00B12816"/>
        <w:p w14:paraId="72A8D41F" w14:textId="573873E6" w:rsidR="00A508B4" w:rsidRDefault="00DE14A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AB05D2">
            <w:rPr>
              <w:b/>
              <w:bCs/>
              <w:noProof/>
              <w:sz w:val="24"/>
              <w:szCs w:val="24"/>
            </w:rPr>
            <w:fldChar w:fldCharType="begin"/>
          </w:r>
          <w:r w:rsidRPr="00AB05D2">
            <w:rPr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AB05D2">
            <w:rPr>
              <w:b/>
              <w:bCs/>
              <w:noProof/>
              <w:sz w:val="24"/>
              <w:szCs w:val="24"/>
            </w:rPr>
            <w:fldChar w:fldCharType="separate"/>
          </w:r>
          <w:hyperlink w:anchor="_Toc31119637" w:history="1">
            <w:r w:rsidR="00A508B4" w:rsidRPr="00555CC6">
              <w:rPr>
                <w:rStyle w:val="Hyperlink"/>
                <w:noProof/>
              </w:rPr>
              <w:t>The Meaning of a CSUSB Degree</w:t>
            </w:r>
            <w:r w:rsidR="00A508B4">
              <w:rPr>
                <w:noProof/>
                <w:webHidden/>
              </w:rPr>
              <w:tab/>
            </w:r>
            <w:r w:rsidR="00A508B4">
              <w:rPr>
                <w:noProof/>
                <w:webHidden/>
              </w:rPr>
              <w:fldChar w:fldCharType="begin"/>
            </w:r>
            <w:r w:rsidR="00A508B4">
              <w:rPr>
                <w:noProof/>
                <w:webHidden/>
              </w:rPr>
              <w:instrText xml:space="preserve"> PAGEREF _Toc31119637 \h </w:instrText>
            </w:r>
            <w:r w:rsidR="00A508B4">
              <w:rPr>
                <w:noProof/>
                <w:webHidden/>
              </w:rPr>
            </w:r>
            <w:r w:rsidR="00A508B4">
              <w:rPr>
                <w:noProof/>
                <w:webHidden/>
              </w:rPr>
              <w:fldChar w:fldCharType="separate"/>
            </w:r>
            <w:r w:rsidR="0053585C">
              <w:rPr>
                <w:noProof/>
                <w:webHidden/>
              </w:rPr>
              <w:t>1</w:t>
            </w:r>
            <w:r w:rsidR="00A508B4">
              <w:rPr>
                <w:noProof/>
                <w:webHidden/>
              </w:rPr>
              <w:fldChar w:fldCharType="end"/>
            </w:r>
          </w:hyperlink>
        </w:p>
        <w:p w14:paraId="51DE9DB3" w14:textId="519AACB9" w:rsidR="00A508B4" w:rsidRDefault="00E04B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119638" w:history="1">
            <w:r w:rsidR="00A508B4" w:rsidRPr="00555CC6">
              <w:rPr>
                <w:rStyle w:val="Hyperlink"/>
                <w:noProof/>
              </w:rPr>
              <w:t>The Quality of a CSUSB Degree</w:t>
            </w:r>
            <w:r w:rsidR="00A508B4">
              <w:rPr>
                <w:noProof/>
                <w:webHidden/>
              </w:rPr>
              <w:tab/>
            </w:r>
            <w:r w:rsidR="00A508B4">
              <w:rPr>
                <w:noProof/>
                <w:webHidden/>
              </w:rPr>
              <w:fldChar w:fldCharType="begin"/>
            </w:r>
            <w:r w:rsidR="00A508B4">
              <w:rPr>
                <w:noProof/>
                <w:webHidden/>
              </w:rPr>
              <w:instrText xml:space="preserve"> PAGEREF _Toc31119638 \h </w:instrText>
            </w:r>
            <w:r w:rsidR="00A508B4">
              <w:rPr>
                <w:noProof/>
                <w:webHidden/>
              </w:rPr>
            </w:r>
            <w:r w:rsidR="00A508B4">
              <w:rPr>
                <w:noProof/>
                <w:webHidden/>
              </w:rPr>
              <w:fldChar w:fldCharType="separate"/>
            </w:r>
            <w:r w:rsidR="0053585C">
              <w:rPr>
                <w:noProof/>
                <w:webHidden/>
              </w:rPr>
              <w:t>3</w:t>
            </w:r>
            <w:r w:rsidR="00A508B4">
              <w:rPr>
                <w:noProof/>
                <w:webHidden/>
              </w:rPr>
              <w:fldChar w:fldCharType="end"/>
            </w:r>
          </w:hyperlink>
        </w:p>
        <w:p w14:paraId="6454C05B" w14:textId="101B21FE" w:rsidR="00A508B4" w:rsidRDefault="00E04B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119639" w:history="1">
            <w:r w:rsidR="00A508B4" w:rsidRPr="00555CC6">
              <w:rPr>
                <w:rStyle w:val="Hyperlink"/>
                <w:noProof/>
              </w:rPr>
              <w:t>The Integrity of a CSUSB Degree</w:t>
            </w:r>
            <w:r w:rsidR="00A508B4">
              <w:rPr>
                <w:noProof/>
                <w:webHidden/>
              </w:rPr>
              <w:tab/>
            </w:r>
            <w:r w:rsidR="00A508B4">
              <w:rPr>
                <w:noProof/>
                <w:webHidden/>
              </w:rPr>
              <w:fldChar w:fldCharType="begin"/>
            </w:r>
            <w:r w:rsidR="00A508B4">
              <w:rPr>
                <w:noProof/>
                <w:webHidden/>
              </w:rPr>
              <w:instrText xml:space="preserve"> PAGEREF _Toc31119639 \h </w:instrText>
            </w:r>
            <w:r w:rsidR="00A508B4">
              <w:rPr>
                <w:noProof/>
                <w:webHidden/>
              </w:rPr>
            </w:r>
            <w:r w:rsidR="00A508B4">
              <w:rPr>
                <w:noProof/>
                <w:webHidden/>
              </w:rPr>
              <w:fldChar w:fldCharType="separate"/>
            </w:r>
            <w:r w:rsidR="0053585C">
              <w:rPr>
                <w:noProof/>
                <w:webHidden/>
              </w:rPr>
              <w:t>5</w:t>
            </w:r>
            <w:r w:rsidR="00A508B4">
              <w:rPr>
                <w:noProof/>
                <w:webHidden/>
              </w:rPr>
              <w:fldChar w:fldCharType="end"/>
            </w:r>
          </w:hyperlink>
        </w:p>
        <w:p w14:paraId="72AEC044" w14:textId="0CA3600F" w:rsidR="00A83EFB" w:rsidRPr="00AB05D2" w:rsidRDefault="00DE14A4">
          <w:pPr>
            <w:rPr>
              <w:sz w:val="24"/>
              <w:szCs w:val="24"/>
            </w:rPr>
            <w:sectPr w:rsidR="00A83EFB" w:rsidRPr="00AB05D2" w:rsidSect="00497363">
              <w:headerReference w:type="even" r:id="rId11"/>
              <w:headerReference w:type="default" r:id="rId12"/>
              <w:footerReference w:type="even" r:id="rId13"/>
              <w:footerReference w:type="default" r:id="rId14"/>
              <w:headerReference w:type="first" r:id="rId15"/>
              <w:footerReference w:type="first" r:id="rId16"/>
              <w:pgSz w:w="12240" w:h="15840"/>
              <w:pgMar w:top="1440" w:right="1440" w:bottom="1440" w:left="1440" w:header="720" w:footer="720" w:gutter="0"/>
              <w:cols w:space="720"/>
              <w:titlePg/>
              <w:docGrid w:linePitch="360"/>
            </w:sectPr>
          </w:pPr>
          <w:r w:rsidRPr="00AB05D2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0E623CE" w14:textId="5C04C7AA" w:rsidR="0059757D" w:rsidRDefault="00DE14A4" w:rsidP="001E257C">
      <w:pPr>
        <w:pStyle w:val="Heading1"/>
      </w:pPr>
      <w:bookmarkStart w:id="1" w:name="_Toc31119637"/>
      <w:r>
        <w:lastRenderedPageBreak/>
        <w:t xml:space="preserve">The </w:t>
      </w:r>
      <w:r w:rsidR="00BD762C">
        <w:t>Meaning</w:t>
      </w:r>
      <w:r w:rsidR="001E257C">
        <w:t xml:space="preserve"> of a CSUSB Degree</w:t>
      </w:r>
      <w:bookmarkEnd w:id="1"/>
      <w:r w:rsidR="001E257C">
        <w:t xml:space="preserve"> </w:t>
      </w:r>
    </w:p>
    <w:p w14:paraId="333A46E1" w14:textId="0B1E6C31" w:rsidR="00DE14A4" w:rsidRPr="000221B4" w:rsidRDefault="00BD762C" w:rsidP="008E5ADA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What does it mean for a graduate to hold a degree from CSUSB?</w:t>
      </w:r>
    </w:p>
    <w:p w14:paraId="106AB73B" w14:textId="0AD3F42B" w:rsidR="00DE14A4" w:rsidRPr="000221B4" w:rsidRDefault="00DE14A4" w:rsidP="008E5ADA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21F38ADC" w14:textId="54EA4CBA" w:rsid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A stepping stone to greater learning and employment opportunities.</w:t>
      </w:r>
    </w:p>
    <w:p w14:paraId="3B8E5A6E" w14:textId="6A185828" w:rsidR="00A35DC1" w:rsidRPr="00A35DC1" w:rsidRDefault="00A35DC1" w:rsidP="00A35DC1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For a graduate to hold a degree from CSUSB doesn't really have a lot of meaning in SB</w:t>
      </w:r>
      <w:r>
        <w:rPr>
          <w:sz w:val="24"/>
          <w:szCs w:val="24"/>
        </w:rPr>
        <w:t>.</w:t>
      </w:r>
    </w:p>
    <w:p w14:paraId="1722CB61" w14:textId="37284E73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Accomplishment, success, career path</w:t>
      </w:r>
      <w:r w:rsidR="006A0544">
        <w:rPr>
          <w:sz w:val="24"/>
          <w:szCs w:val="24"/>
        </w:rPr>
        <w:t>.</w:t>
      </w:r>
    </w:p>
    <w:p w14:paraId="2CE0F738" w14:textId="62AD5D0E" w:rsidR="00BD762C" w:rsidRPr="00BD762C" w:rsidRDefault="006A0544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t p</w:t>
      </w:r>
      <w:r w:rsidR="00BD762C" w:rsidRPr="00BD762C">
        <w:rPr>
          <w:sz w:val="24"/>
          <w:szCs w:val="24"/>
        </w:rPr>
        <w:t>rovides access to new career opportunities</w:t>
      </w:r>
      <w:r>
        <w:rPr>
          <w:sz w:val="24"/>
          <w:szCs w:val="24"/>
        </w:rPr>
        <w:t>.</w:t>
      </w:r>
    </w:p>
    <w:p w14:paraId="4D78F4E9" w14:textId="77777777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I see it as a key that will open many more doors in the future.</w:t>
      </w:r>
    </w:p>
    <w:p w14:paraId="3458791E" w14:textId="0F763783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Hard work, and sacrifice</w:t>
      </w:r>
      <w:r w:rsidR="00A35DC1">
        <w:rPr>
          <w:sz w:val="24"/>
          <w:szCs w:val="24"/>
        </w:rPr>
        <w:t>.</w:t>
      </w:r>
    </w:p>
    <w:p w14:paraId="412B5202" w14:textId="2FD7D840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A typical CSUSB graduate has worked on a degree for 5 years or more and ha</w:t>
      </w:r>
      <w:r w:rsidR="00A508B4">
        <w:rPr>
          <w:sz w:val="24"/>
          <w:szCs w:val="24"/>
        </w:rPr>
        <w:t>s</w:t>
      </w:r>
      <w:r w:rsidRPr="00BD762C">
        <w:rPr>
          <w:sz w:val="24"/>
          <w:szCs w:val="24"/>
        </w:rPr>
        <w:t xml:space="preserve"> earned it through hard work and commitment.</w:t>
      </w:r>
    </w:p>
    <w:p w14:paraId="35F5F5F6" w14:textId="6D9AA15D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As a first</w:t>
      </w:r>
      <w:r w:rsidR="006A0544">
        <w:rPr>
          <w:sz w:val="24"/>
          <w:szCs w:val="24"/>
        </w:rPr>
        <w:t>-</w:t>
      </w:r>
      <w:r w:rsidRPr="00BD762C">
        <w:rPr>
          <w:sz w:val="24"/>
          <w:szCs w:val="24"/>
        </w:rPr>
        <w:t>generation student, it means being the first one of my family to walk on stage and su</w:t>
      </w:r>
      <w:r w:rsidR="006A0544">
        <w:rPr>
          <w:sz w:val="24"/>
          <w:szCs w:val="24"/>
        </w:rPr>
        <w:t>c</w:t>
      </w:r>
      <w:r w:rsidRPr="00BD762C">
        <w:rPr>
          <w:sz w:val="24"/>
          <w:szCs w:val="24"/>
        </w:rPr>
        <w:t>c</w:t>
      </w:r>
      <w:r w:rsidR="006A0544">
        <w:rPr>
          <w:sz w:val="24"/>
          <w:szCs w:val="24"/>
        </w:rPr>
        <w:t xml:space="preserve">eed. </w:t>
      </w:r>
    </w:p>
    <w:p w14:paraId="37E9B309" w14:textId="75E28E33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A degree from CSUSB means a quality education filled with meaningful experiences for the future</w:t>
      </w:r>
      <w:r w:rsidR="006A0544">
        <w:rPr>
          <w:sz w:val="24"/>
          <w:szCs w:val="24"/>
        </w:rPr>
        <w:t>.</w:t>
      </w:r>
    </w:p>
    <w:p w14:paraId="1B8643DA" w14:textId="453C4F2B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Knowledge and a useful degree to apply for a job</w:t>
      </w:r>
      <w:r w:rsidR="00A35DC1">
        <w:rPr>
          <w:sz w:val="24"/>
          <w:szCs w:val="24"/>
        </w:rPr>
        <w:t>.</w:t>
      </w:r>
    </w:p>
    <w:p w14:paraId="08E5C509" w14:textId="35B5EF67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To me</w:t>
      </w:r>
      <w:r w:rsidR="00A35DC1">
        <w:rPr>
          <w:sz w:val="24"/>
          <w:szCs w:val="24"/>
        </w:rPr>
        <w:t>,</w:t>
      </w:r>
      <w:r w:rsidRPr="00BD762C">
        <w:rPr>
          <w:sz w:val="24"/>
          <w:szCs w:val="24"/>
        </w:rPr>
        <w:t xml:space="preserve"> it unlocks a path on to a graduate school.</w:t>
      </w:r>
    </w:p>
    <w:p w14:paraId="71C49EA4" w14:textId="4FA387EC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Better quality of life</w:t>
      </w:r>
      <w:r w:rsidR="00A35DC1">
        <w:rPr>
          <w:sz w:val="24"/>
          <w:szCs w:val="24"/>
        </w:rPr>
        <w:t xml:space="preserve">. </w:t>
      </w:r>
      <w:r w:rsidRPr="00BD762C">
        <w:rPr>
          <w:sz w:val="24"/>
          <w:szCs w:val="24"/>
        </w:rPr>
        <w:t>Legacy</w:t>
      </w:r>
      <w:r w:rsidR="00A35DC1">
        <w:rPr>
          <w:sz w:val="24"/>
          <w:szCs w:val="24"/>
        </w:rPr>
        <w:t>.</w:t>
      </w:r>
    </w:p>
    <w:p w14:paraId="1F06F882" w14:textId="2B3FA286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Ability to transform oneself and one</w:t>
      </w:r>
      <w:r w:rsidR="00A35DC1">
        <w:rPr>
          <w:sz w:val="24"/>
          <w:szCs w:val="24"/>
        </w:rPr>
        <w:t>'</w:t>
      </w:r>
      <w:r w:rsidRPr="00BD762C">
        <w:rPr>
          <w:sz w:val="24"/>
          <w:szCs w:val="24"/>
        </w:rPr>
        <w:t>s community</w:t>
      </w:r>
      <w:r w:rsidR="00A35DC1">
        <w:rPr>
          <w:sz w:val="24"/>
          <w:szCs w:val="24"/>
        </w:rPr>
        <w:t>. I</w:t>
      </w:r>
      <w:r w:rsidRPr="00BD762C">
        <w:rPr>
          <w:sz w:val="24"/>
          <w:szCs w:val="24"/>
        </w:rPr>
        <w:t>nspire others and make a positive change.</w:t>
      </w:r>
    </w:p>
    <w:p w14:paraId="697861AD" w14:textId="434AABF9" w:rsidR="00BD762C" w:rsidRPr="00BD762C" w:rsidRDefault="00BD762C" w:rsidP="00BD762C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D762C">
        <w:rPr>
          <w:sz w:val="24"/>
          <w:szCs w:val="24"/>
        </w:rPr>
        <w:t>For a graduate to hold a degree, it means this individual has completed higher education. They have been able to expand their knowledge.</w:t>
      </w:r>
    </w:p>
    <w:p w14:paraId="3670061D" w14:textId="77777777" w:rsidR="00BD762C" w:rsidRPr="00BD762C" w:rsidRDefault="00BD762C" w:rsidP="00BD762C">
      <w:pPr>
        <w:spacing w:after="0"/>
        <w:rPr>
          <w:sz w:val="24"/>
          <w:szCs w:val="24"/>
        </w:rPr>
      </w:pPr>
    </w:p>
    <w:p w14:paraId="03D85D44" w14:textId="1974A447" w:rsidR="00DE14A4" w:rsidRPr="000221B4" w:rsidRDefault="009E2D2E" w:rsidP="008E5ADA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What are some distinctive experiences and learning outcomes of an education from CSUSB?</w:t>
      </w:r>
    </w:p>
    <w:p w14:paraId="0B3FC093" w14:textId="0ABFAD33" w:rsidR="00DE14A4" w:rsidRPr="000221B4" w:rsidRDefault="00DE14A4" w:rsidP="008E5ADA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3228FA41" w14:textId="77777777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Group work, community engagement, high academic standards.</w:t>
      </w:r>
    </w:p>
    <w:p w14:paraId="6915609C" w14:textId="77777777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Gratitude, integrity, informed, educated.</w:t>
      </w:r>
    </w:p>
    <w:p w14:paraId="74282812" w14:textId="1B9A0A74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Diversity- access to diverse ideas and learning outcome</w:t>
      </w:r>
      <w:r w:rsidR="00A35DC1">
        <w:rPr>
          <w:sz w:val="24"/>
          <w:szCs w:val="24"/>
        </w:rPr>
        <w:t>s</w:t>
      </w:r>
      <w:r w:rsidRPr="009E2D2E">
        <w:rPr>
          <w:sz w:val="24"/>
          <w:szCs w:val="24"/>
        </w:rPr>
        <w:t>, small campus community that where a student feels like they belong to a family</w:t>
      </w:r>
      <w:r w:rsidR="00A35DC1">
        <w:rPr>
          <w:sz w:val="24"/>
          <w:szCs w:val="24"/>
        </w:rPr>
        <w:t>.</w:t>
      </w:r>
    </w:p>
    <w:p w14:paraId="43962DDB" w14:textId="48DCEA8D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Attending classes here ha</w:t>
      </w:r>
      <w:r w:rsidR="00A35DC1">
        <w:rPr>
          <w:sz w:val="24"/>
          <w:szCs w:val="24"/>
        </w:rPr>
        <w:t>s</w:t>
      </w:r>
      <w:r w:rsidRPr="009E2D2E">
        <w:rPr>
          <w:sz w:val="24"/>
          <w:szCs w:val="24"/>
        </w:rPr>
        <w:t xml:space="preserve"> allowed me to create life long friendships.</w:t>
      </w:r>
    </w:p>
    <w:p w14:paraId="7369F303" w14:textId="223B90C1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Hands-on experience and dealing with real</w:t>
      </w:r>
      <w:r w:rsidR="00A35DC1">
        <w:rPr>
          <w:sz w:val="24"/>
          <w:szCs w:val="24"/>
        </w:rPr>
        <w:t>-</w:t>
      </w:r>
      <w:r w:rsidRPr="009E2D2E">
        <w:rPr>
          <w:sz w:val="24"/>
          <w:szCs w:val="24"/>
        </w:rPr>
        <w:t>world issues</w:t>
      </w:r>
      <w:r w:rsidR="00A35DC1">
        <w:rPr>
          <w:sz w:val="24"/>
          <w:szCs w:val="24"/>
        </w:rPr>
        <w:t>.</w:t>
      </w:r>
    </w:p>
    <w:p w14:paraId="429CACBB" w14:textId="622CF774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 xml:space="preserve">CSUSB values diversity and advocating for the underserved. Students here can expect to learn and grow as individuals, connect to </w:t>
      </w:r>
      <w:r w:rsidR="00A35DC1">
        <w:rPr>
          <w:sz w:val="24"/>
          <w:szCs w:val="24"/>
        </w:rPr>
        <w:t xml:space="preserve">the </w:t>
      </w:r>
      <w:r w:rsidRPr="009E2D2E">
        <w:rPr>
          <w:sz w:val="24"/>
          <w:szCs w:val="24"/>
        </w:rPr>
        <w:t>community.</w:t>
      </w:r>
    </w:p>
    <w:p w14:paraId="0F9B587B" w14:textId="281C508F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The professor</w:t>
      </w:r>
      <w:r w:rsidR="00A35DC1">
        <w:rPr>
          <w:sz w:val="24"/>
          <w:szCs w:val="24"/>
        </w:rPr>
        <w:t>s</w:t>
      </w:r>
      <w:r w:rsidRPr="009E2D2E">
        <w:rPr>
          <w:sz w:val="24"/>
          <w:szCs w:val="24"/>
        </w:rPr>
        <w:t xml:space="preserve"> are always helpful</w:t>
      </w:r>
      <w:r w:rsidR="00A35DC1">
        <w:rPr>
          <w:sz w:val="24"/>
          <w:szCs w:val="24"/>
        </w:rPr>
        <w:t>.</w:t>
      </w:r>
      <w:r w:rsidRPr="009E2D2E">
        <w:rPr>
          <w:sz w:val="24"/>
          <w:szCs w:val="24"/>
        </w:rPr>
        <w:t xml:space="preserve"> </w:t>
      </w:r>
      <w:r w:rsidR="00A35DC1">
        <w:rPr>
          <w:sz w:val="24"/>
          <w:szCs w:val="24"/>
        </w:rPr>
        <w:t>T</w:t>
      </w:r>
      <w:r w:rsidRPr="009E2D2E">
        <w:rPr>
          <w:sz w:val="24"/>
          <w:szCs w:val="24"/>
        </w:rPr>
        <w:t>ake you</w:t>
      </w:r>
      <w:r w:rsidR="00A35DC1">
        <w:rPr>
          <w:sz w:val="24"/>
          <w:szCs w:val="24"/>
        </w:rPr>
        <w:t>r</w:t>
      </w:r>
      <w:r w:rsidRPr="009E2D2E">
        <w:rPr>
          <w:sz w:val="24"/>
          <w:szCs w:val="24"/>
        </w:rPr>
        <w:t xml:space="preserve"> time, </w:t>
      </w:r>
      <w:r w:rsidR="00A35DC1">
        <w:rPr>
          <w:sz w:val="24"/>
          <w:szCs w:val="24"/>
        </w:rPr>
        <w:t xml:space="preserve">and </w:t>
      </w:r>
      <w:r w:rsidRPr="009E2D2E">
        <w:rPr>
          <w:sz w:val="24"/>
          <w:szCs w:val="24"/>
        </w:rPr>
        <w:t>don</w:t>
      </w:r>
      <w:r w:rsidR="00A35DC1">
        <w:rPr>
          <w:sz w:val="24"/>
          <w:szCs w:val="24"/>
        </w:rPr>
        <w:t>’</w:t>
      </w:r>
      <w:r w:rsidRPr="009E2D2E">
        <w:rPr>
          <w:sz w:val="24"/>
          <w:szCs w:val="24"/>
        </w:rPr>
        <w:t>t rush</w:t>
      </w:r>
      <w:r w:rsidR="00A35DC1">
        <w:rPr>
          <w:sz w:val="24"/>
          <w:szCs w:val="24"/>
        </w:rPr>
        <w:t>.</w:t>
      </w:r>
    </w:p>
    <w:p w14:paraId="559E124A" w14:textId="12881206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Leadership, real</w:t>
      </w:r>
      <w:r w:rsidR="00A35DC1">
        <w:rPr>
          <w:sz w:val="24"/>
          <w:szCs w:val="24"/>
        </w:rPr>
        <w:t>-</w:t>
      </w:r>
      <w:r w:rsidRPr="009E2D2E">
        <w:rPr>
          <w:sz w:val="24"/>
          <w:szCs w:val="24"/>
        </w:rPr>
        <w:t>life experience, land a great career</w:t>
      </w:r>
      <w:r w:rsidR="00A35DC1">
        <w:rPr>
          <w:sz w:val="24"/>
          <w:szCs w:val="24"/>
        </w:rPr>
        <w:t>.</w:t>
      </w:r>
    </w:p>
    <w:p w14:paraId="2C309626" w14:textId="1AAF7A6A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I am an exchange student from China, it means a special overseas study experience and feel the cultur</w:t>
      </w:r>
      <w:r w:rsidR="00A35DC1">
        <w:rPr>
          <w:sz w:val="24"/>
          <w:szCs w:val="24"/>
        </w:rPr>
        <w:t>al</w:t>
      </w:r>
      <w:r w:rsidRPr="009E2D2E">
        <w:rPr>
          <w:sz w:val="24"/>
          <w:szCs w:val="24"/>
        </w:rPr>
        <w:t xml:space="preserve"> integration</w:t>
      </w:r>
      <w:r w:rsidR="00A35DC1">
        <w:rPr>
          <w:sz w:val="24"/>
          <w:szCs w:val="24"/>
        </w:rPr>
        <w:t xml:space="preserve">. </w:t>
      </w:r>
    </w:p>
    <w:p w14:paraId="5EFCED8B" w14:textId="7021B6A7" w:rsidR="009E2D2E" w:rsidRPr="009E2D2E" w:rsidRDefault="00A35DC1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</w:t>
      </w:r>
      <w:r w:rsidR="009E2D2E" w:rsidRPr="009E2D2E">
        <w:rPr>
          <w:sz w:val="24"/>
          <w:szCs w:val="24"/>
        </w:rPr>
        <w:t>or me was plenty of lab experience. Most of my bio classes have labs</w:t>
      </w:r>
      <w:r>
        <w:rPr>
          <w:sz w:val="24"/>
          <w:szCs w:val="24"/>
        </w:rPr>
        <w:t>.</w:t>
      </w:r>
    </w:p>
    <w:p w14:paraId="2831E11D" w14:textId="68EE007D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Students voice</w:t>
      </w:r>
      <w:r w:rsidR="00A35DC1">
        <w:rPr>
          <w:sz w:val="24"/>
          <w:szCs w:val="24"/>
        </w:rPr>
        <w:t>.</w:t>
      </w:r>
      <w:r w:rsidRPr="009E2D2E">
        <w:rPr>
          <w:sz w:val="24"/>
          <w:szCs w:val="24"/>
        </w:rPr>
        <w:t xml:space="preserve"> Student Success</w:t>
      </w:r>
      <w:r w:rsidR="00A35DC1">
        <w:rPr>
          <w:sz w:val="24"/>
          <w:szCs w:val="24"/>
        </w:rPr>
        <w:t>.</w:t>
      </w:r>
      <w:r w:rsidRPr="009E2D2E">
        <w:rPr>
          <w:sz w:val="24"/>
          <w:szCs w:val="24"/>
        </w:rPr>
        <w:t xml:space="preserve"> Better economy</w:t>
      </w:r>
      <w:r w:rsidR="00A35DC1">
        <w:rPr>
          <w:sz w:val="24"/>
          <w:szCs w:val="24"/>
        </w:rPr>
        <w:t>.</w:t>
      </w:r>
    </w:p>
    <w:p w14:paraId="1C95D36E" w14:textId="77777777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lastRenderedPageBreak/>
        <w:t>Role model and showcase the gem that education can be.</w:t>
      </w:r>
    </w:p>
    <w:p w14:paraId="3ADCD7C9" w14:textId="45911B48" w:rsidR="009E2D2E" w:rsidRPr="009E2D2E" w:rsidRDefault="009E2D2E" w:rsidP="009E2D2E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By getting a degree at CSUSB you are also exposed to</w:t>
      </w:r>
      <w:r w:rsidR="00A35DC1">
        <w:rPr>
          <w:sz w:val="24"/>
          <w:szCs w:val="24"/>
        </w:rPr>
        <w:t xml:space="preserve"> </w:t>
      </w:r>
      <w:r w:rsidRPr="009E2D2E">
        <w:rPr>
          <w:sz w:val="24"/>
          <w:szCs w:val="24"/>
        </w:rPr>
        <w:t>Engagement</w:t>
      </w:r>
      <w:r w:rsidR="00A35DC1">
        <w:rPr>
          <w:sz w:val="24"/>
          <w:szCs w:val="24"/>
        </w:rPr>
        <w:t xml:space="preserve">, </w:t>
      </w:r>
      <w:r w:rsidRPr="009E2D2E">
        <w:rPr>
          <w:sz w:val="24"/>
          <w:szCs w:val="24"/>
        </w:rPr>
        <w:t>Inclusivity</w:t>
      </w:r>
      <w:r w:rsidR="00A35DC1">
        <w:rPr>
          <w:sz w:val="24"/>
          <w:szCs w:val="24"/>
        </w:rPr>
        <w:t xml:space="preserve">, </w:t>
      </w:r>
      <w:r w:rsidRPr="009E2D2E">
        <w:rPr>
          <w:sz w:val="24"/>
          <w:szCs w:val="24"/>
        </w:rPr>
        <w:t>Diversity</w:t>
      </w:r>
      <w:r w:rsidR="00A35DC1">
        <w:rPr>
          <w:sz w:val="24"/>
          <w:szCs w:val="24"/>
        </w:rPr>
        <w:t xml:space="preserve">, </w:t>
      </w:r>
      <w:r w:rsidRPr="009E2D2E">
        <w:rPr>
          <w:sz w:val="24"/>
          <w:szCs w:val="24"/>
        </w:rPr>
        <w:t>Purpose</w:t>
      </w:r>
      <w:r w:rsidR="00A35DC1">
        <w:rPr>
          <w:sz w:val="24"/>
          <w:szCs w:val="24"/>
        </w:rPr>
        <w:t xml:space="preserve">, </w:t>
      </w:r>
      <w:r w:rsidRPr="009E2D2E">
        <w:rPr>
          <w:sz w:val="24"/>
          <w:szCs w:val="24"/>
        </w:rPr>
        <w:t>Quality</w:t>
      </w:r>
      <w:r w:rsidR="00A35DC1">
        <w:rPr>
          <w:sz w:val="24"/>
          <w:szCs w:val="24"/>
        </w:rPr>
        <w:t>.</w:t>
      </w:r>
    </w:p>
    <w:p w14:paraId="31E20A92" w14:textId="6AD06881" w:rsidR="0050446E" w:rsidRDefault="009E2D2E" w:rsidP="00E2780C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9E2D2E">
        <w:rPr>
          <w:sz w:val="24"/>
          <w:szCs w:val="24"/>
        </w:rPr>
        <w:t>Study Away Programs, Service Learning Opportunities</w:t>
      </w:r>
      <w:r w:rsidR="00A35DC1">
        <w:rPr>
          <w:sz w:val="24"/>
          <w:szCs w:val="24"/>
        </w:rPr>
        <w:t>.</w:t>
      </w:r>
      <w:r w:rsidR="00193034" w:rsidRPr="0050446E">
        <w:rPr>
          <w:sz w:val="24"/>
          <w:szCs w:val="24"/>
        </w:rPr>
        <w:t xml:space="preserve"> </w:t>
      </w:r>
    </w:p>
    <w:p w14:paraId="0FC30326" w14:textId="44190339" w:rsidR="005D592F" w:rsidRDefault="005D592F" w:rsidP="005D592F">
      <w:pPr>
        <w:spacing w:after="0"/>
        <w:rPr>
          <w:sz w:val="24"/>
          <w:szCs w:val="24"/>
        </w:rPr>
      </w:pPr>
    </w:p>
    <w:p w14:paraId="0E9D84C4" w14:textId="21D48E47" w:rsidR="005D592F" w:rsidRDefault="005D592F" w:rsidP="005D592F">
      <w:pPr>
        <w:spacing w:after="0"/>
        <w:rPr>
          <w:sz w:val="24"/>
          <w:szCs w:val="24"/>
        </w:rPr>
      </w:pPr>
    </w:p>
    <w:p w14:paraId="7262FA74" w14:textId="6BD5A960" w:rsidR="005D592F" w:rsidRDefault="005D592F" w:rsidP="005D592F">
      <w:pPr>
        <w:spacing w:after="0"/>
        <w:rPr>
          <w:sz w:val="24"/>
          <w:szCs w:val="24"/>
        </w:rPr>
      </w:pPr>
    </w:p>
    <w:p w14:paraId="7ECFABC0" w14:textId="0CA2A12F" w:rsidR="005D592F" w:rsidRDefault="005D592F" w:rsidP="005D592F">
      <w:pPr>
        <w:spacing w:after="0"/>
        <w:rPr>
          <w:sz w:val="24"/>
          <w:szCs w:val="24"/>
        </w:rPr>
      </w:pPr>
    </w:p>
    <w:p w14:paraId="560E4B82" w14:textId="12B048B2" w:rsidR="005D592F" w:rsidRDefault="005D592F" w:rsidP="005D592F">
      <w:pPr>
        <w:spacing w:after="0"/>
        <w:rPr>
          <w:sz w:val="24"/>
          <w:szCs w:val="24"/>
        </w:rPr>
      </w:pPr>
    </w:p>
    <w:p w14:paraId="0FE19927" w14:textId="2A482255" w:rsidR="005D592F" w:rsidRDefault="005D592F" w:rsidP="005D592F">
      <w:pPr>
        <w:spacing w:after="0"/>
        <w:rPr>
          <w:sz w:val="24"/>
          <w:szCs w:val="24"/>
        </w:rPr>
      </w:pPr>
    </w:p>
    <w:p w14:paraId="2C59E8DA" w14:textId="2559C9E8" w:rsidR="005D592F" w:rsidRDefault="005D592F" w:rsidP="005D592F">
      <w:pPr>
        <w:spacing w:after="0"/>
        <w:rPr>
          <w:sz w:val="24"/>
          <w:szCs w:val="24"/>
        </w:rPr>
      </w:pPr>
    </w:p>
    <w:p w14:paraId="00A3872D" w14:textId="492BD313" w:rsidR="005D592F" w:rsidRDefault="005D592F" w:rsidP="005D592F">
      <w:pPr>
        <w:spacing w:after="0"/>
        <w:rPr>
          <w:sz w:val="24"/>
          <w:szCs w:val="24"/>
        </w:rPr>
      </w:pPr>
    </w:p>
    <w:p w14:paraId="314D638F" w14:textId="4A7376E0" w:rsidR="005D592F" w:rsidRDefault="005D592F" w:rsidP="005D592F">
      <w:pPr>
        <w:spacing w:after="0"/>
        <w:rPr>
          <w:sz w:val="24"/>
          <w:szCs w:val="24"/>
        </w:rPr>
      </w:pPr>
    </w:p>
    <w:p w14:paraId="4AA4459E" w14:textId="729B97F0" w:rsidR="005D592F" w:rsidRDefault="005D592F" w:rsidP="005D592F">
      <w:pPr>
        <w:spacing w:after="0"/>
        <w:rPr>
          <w:sz w:val="24"/>
          <w:szCs w:val="24"/>
        </w:rPr>
      </w:pPr>
    </w:p>
    <w:p w14:paraId="5620D3E3" w14:textId="71D8257F" w:rsidR="005D592F" w:rsidRDefault="005D592F" w:rsidP="005D592F">
      <w:pPr>
        <w:spacing w:after="0"/>
        <w:rPr>
          <w:sz w:val="24"/>
          <w:szCs w:val="24"/>
        </w:rPr>
      </w:pPr>
    </w:p>
    <w:p w14:paraId="0C2371ED" w14:textId="19DC8E3A" w:rsidR="005D592F" w:rsidRDefault="005D592F" w:rsidP="005D592F">
      <w:pPr>
        <w:spacing w:after="0"/>
        <w:rPr>
          <w:sz w:val="24"/>
          <w:szCs w:val="24"/>
        </w:rPr>
      </w:pPr>
    </w:p>
    <w:p w14:paraId="3D491632" w14:textId="5EBB1B27" w:rsidR="005D592F" w:rsidRDefault="005D592F" w:rsidP="005D592F">
      <w:pPr>
        <w:spacing w:after="0"/>
        <w:rPr>
          <w:sz w:val="24"/>
          <w:szCs w:val="24"/>
        </w:rPr>
      </w:pPr>
    </w:p>
    <w:p w14:paraId="4B0D9E3B" w14:textId="4D227FB8" w:rsidR="005D592F" w:rsidRDefault="005D592F" w:rsidP="005D592F">
      <w:pPr>
        <w:spacing w:after="0"/>
        <w:rPr>
          <w:sz w:val="24"/>
          <w:szCs w:val="24"/>
        </w:rPr>
      </w:pPr>
    </w:p>
    <w:p w14:paraId="3F8A893D" w14:textId="59BCD094" w:rsidR="005D592F" w:rsidRDefault="005D592F" w:rsidP="005D592F">
      <w:pPr>
        <w:spacing w:after="0"/>
        <w:rPr>
          <w:sz w:val="24"/>
          <w:szCs w:val="24"/>
        </w:rPr>
      </w:pPr>
    </w:p>
    <w:p w14:paraId="3B9AABD6" w14:textId="79E0E05F" w:rsidR="005D592F" w:rsidRDefault="005D592F" w:rsidP="005D592F">
      <w:pPr>
        <w:spacing w:after="0"/>
        <w:rPr>
          <w:sz w:val="24"/>
          <w:szCs w:val="24"/>
        </w:rPr>
      </w:pPr>
    </w:p>
    <w:p w14:paraId="430C96DF" w14:textId="2BB63D40" w:rsidR="005D592F" w:rsidRDefault="005D592F" w:rsidP="005D592F">
      <w:pPr>
        <w:spacing w:after="0"/>
        <w:rPr>
          <w:sz w:val="24"/>
          <w:szCs w:val="24"/>
        </w:rPr>
      </w:pPr>
    </w:p>
    <w:p w14:paraId="09589286" w14:textId="05239193" w:rsidR="005D592F" w:rsidRDefault="005D592F" w:rsidP="005D592F">
      <w:pPr>
        <w:spacing w:after="0"/>
        <w:rPr>
          <w:sz w:val="24"/>
          <w:szCs w:val="24"/>
        </w:rPr>
      </w:pPr>
    </w:p>
    <w:p w14:paraId="40946448" w14:textId="165F0144" w:rsidR="005D592F" w:rsidRDefault="005D592F" w:rsidP="005D592F">
      <w:pPr>
        <w:spacing w:after="0"/>
        <w:rPr>
          <w:sz w:val="24"/>
          <w:szCs w:val="24"/>
        </w:rPr>
      </w:pPr>
    </w:p>
    <w:p w14:paraId="55C042AD" w14:textId="58BAB58D" w:rsidR="005D592F" w:rsidRDefault="005D592F" w:rsidP="005D592F">
      <w:pPr>
        <w:spacing w:after="0"/>
        <w:rPr>
          <w:sz w:val="24"/>
          <w:szCs w:val="24"/>
        </w:rPr>
      </w:pPr>
    </w:p>
    <w:p w14:paraId="0DD3DAA3" w14:textId="090C3AA5" w:rsidR="005D592F" w:rsidRDefault="005D592F" w:rsidP="005D592F">
      <w:pPr>
        <w:spacing w:after="0"/>
        <w:rPr>
          <w:sz w:val="24"/>
          <w:szCs w:val="24"/>
        </w:rPr>
      </w:pPr>
    </w:p>
    <w:p w14:paraId="35328650" w14:textId="0C53236C" w:rsidR="005D592F" w:rsidRDefault="005D592F" w:rsidP="005D592F">
      <w:pPr>
        <w:spacing w:after="0"/>
        <w:rPr>
          <w:sz w:val="24"/>
          <w:szCs w:val="24"/>
        </w:rPr>
      </w:pPr>
    </w:p>
    <w:p w14:paraId="6C82A7DF" w14:textId="252C826D" w:rsidR="005D592F" w:rsidRDefault="005D592F" w:rsidP="005D592F">
      <w:pPr>
        <w:spacing w:after="0"/>
        <w:rPr>
          <w:sz w:val="24"/>
          <w:szCs w:val="24"/>
        </w:rPr>
      </w:pPr>
    </w:p>
    <w:p w14:paraId="379450C9" w14:textId="48AFB814" w:rsidR="005D592F" w:rsidRDefault="005D592F" w:rsidP="005D592F">
      <w:pPr>
        <w:spacing w:after="0"/>
        <w:rPr>
          <w:sz w:val="24"/>
          <w:szCs w:val="24"/>
        </w:rPr>
      </w:pPr>
    </w:p>
    <w:p w14:paraId="1835AABD" w14:textId="668127E4" w:rsidR="005D592F" w:rsidRDefault="005D592F" w:rsidP="005D592F">
      <w:pPr>
        <w:spacing w:after="0"/>
        <w:rPr>
          <w:sz w:val="24"/>
          <w:szCs w:val="24"/>
        </w:rPr>
      </w:pPr>
    </w:p>
    <w:p w14:paraId="03E44061" w14:textId="5C4A9F28" w:rsidR="005D592F" w:rsidRDefault="005D592F" w:rsidP="005D592F">
      <w:pPr>
        <w:spacing w:after="0"/>
        <w:rPr>
          <w:sz w:val="24"/>
          <w:szCs w:val="24"/>
        </w:rPr>
      </w:pPr>
    </w:p>
    <w:p w14:paraId="35C8A197" w14:textId="31857D49" w:rsidR="005D592F" w:rsidRDefault="005D592F" w:rsidP="005D592F">
      <w:pPr>
        <w:spacing w:after="0"/>
        <w:rPr>
          <w:sz w:val="24"/>
          <w:szCs w:val="24"/>
        </w:rPr>
      </w:pPr>
    </w:p>
    <w:p w14:paraId="692433E2" w14:textId="67EC4DD0" w:rsidR="005D592F" w:rsidRDefault="005D592F" w:rsidP="005D592F">
      <w:pPr>
        <w:spacing w:after="0"/>
        <w:rPr>
          <w:sz w:val="24"/>
          <w:szCs w:val="24"/>
        </w:rPr>
      </w:pPr>
    </w:p>
    <w:p w14:paraId="6F722463" w14:textId="1D32624A" w:rsidR="005D592F" w:rsidRDefault="005D592F" w:rsidP="005D592F">
      <w:pPr>
        <w:spacing w:after="0"/>
        <w:rPr>
          <w:sz w:val="24"/>
          <w:szCs w:val="24"/>
        </w:rPr>
      </w:pPr>
    </w:p>
    <w:p w14:paraId="30F163C3" w14:textId="4EBD8FC6" w:rsidR="005D592F" w:rsidRDefault="005D592F" w:rsidP="005D592F">
      <w:pPr>
        <w:spacing w:after="0"/>
        <w:rPr>
          <w:sz w:val="24"/>
          <w:szCs w:val="24"/>
        </w:rPr>
      </w:pPr>
    </w:p>
    <w:p w14:paraId="594186DB" w14:textId="6D386591" w:rsidR="005D592F" w:rsidRDefault="005D592F" w:rsidP="005D592F">
      <w:pPr>
        <w:spacing w:after="0"/>
        <w:rPr>
          <w:sz w:val="24"/>
          <w:szCs w:val="24"/>
        </w:rPr>
      </w:pPr>
    </w:p>
    <w:p w14:paraId="279D53E7" w14:textId="5DDD4800" w:rsidR="005D592F" w:rsidRDefault="005D592F" w:rsidP="005D592F">
      <w:pPr>
        <w:spacing w:after="0"/>
        <w:rPr>
          <w:sz w:val="24"/>
          <w:szCs w:val="24"/>
        </w:rPr>
      </w:pPr>
    </w:p>
    <w:p w14:paraId="0D200284" w14:textId="4F210EA0" w:rsidR="005D592F" w:rsidRDefault="005D592F" w:rsidP="005D592F">
      <w:pPr>
        <w:spacing w:after="0"/>
        <w:rPr>
          <w:sz w:val="24"/>
          <w:szCs w:val="24"/>
        </w:rPr>
      </w:pPr>
    </w:p>
    <w:p w14:paraId="423AE28C" w14:textId="77777777" w:rsidR="005D592F" w:rsidRPr="005D592F" w:rsidRDefault="005D592F" w:rsidP="005D592F">
      <w:pPr>
        <w:spacing w:after="0"/>
        <w:rPr>
          <w:sz w:val="24"/>
          <w:szCs w:val="24"/>
        </w:rPr>
      </w:pPr>
    </w:p>
    <w:p w14:paraId="0FACCE6E" w14:textId="3DB602E4" w:rsidR="00E2780C" w:rsidRDefault="00E2780C" w:rsidP="00E2780C">
      <w:pPr>
        <w:pStyle w:val="Heading1"/>
      </w:pPr>
      <w:bookmarkStart w:id="2" w:name="_Toc31119638"/>
      <w:r>
        <w:lastRenderedPageBreak/>
        <w:t xml:space="preserve">The </w:t>
      </w:r>
      <w:r w:rsidR="0050446E">
        <w:t>Quality</w:t>
      </w:r>
      <w:r>
        <w:t xml:space="preserve"> of a CSUSB Degree</w:t>
      </w:r>
      <w:bookmarkEnd w:id="2"/>
      <w:r>
        <w:t xml:space="preserve"> </w:t>
      </w:r>
    </w:p>
    <w:p w14:paraId="797D97D4" w14:textId="06A28602" w:rsidR="00193034" w:rsidRPr="003A3241" w:rsidRDefault="00A83EFB" w:rsidP="000968FB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 xml:space="preserve">1. </w:t>
      </w:r>
      <w:r w:rsidR="0050446E" w:rsidRPr="0050446E">
        <w:rPr>
          <w:sz w:val="24"/>
          <w:szCs w:val="24"/>
        </w:rPr>
        <w:t>What has been your experience at CSUSB?</w:t>
      </w:r>
    </w:p>
    <w:p w14:paraId="2E455080" w14:textId="00349EB7" w:rsidR="00661EDA" w:rsidRPr="003A3241" w:rsidRDefault="00661EDA" w:rsidP="000968FB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4CEB283A" w14:textId="6A87BC9A" w:rsidR="008D36BD" w:rsidRPr="008D36BD" w:rsidRDefault="008D36BD" w:rsidP="008D36BD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I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 xml:space="preserve">t's been a mix of good and not so good. I wish advising was more clear but </w:t>
      </w:r>
      <w:r>
        <w:rPr>
          <w:rFonts w:ascii="Calibri" w:eastAsia="Times New Roman" w:hAnsi="Calibri" w:cs="Calibri"/>
          <w:color w:val="000000"/>
          <w:sz w:val="24"/>
          <w:szCs w:val="24"/>
        </w:rPr>
        <w:t>I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 xml:space="preserve"> have had a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lot of amazing professors who have invested a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lot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39A961A8" w14:textId="6A795CD4" w:rsid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Great.</w:t>
      </w:r>
    </w:p>
    <w:p w14:paraId="16064FEE" w14:textId="57DEFB53" w:rsidR="008D36BD" w:rsidRPr="008D36BD" w:rsidRDefault="008D36BD" w:rsidP="008D36BD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Its been a rollercoaster of never</w:t>
      </w:r>
      <w:r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ending life lessons.</w:t>
      </w:r>
    </w:p>
    <w:p w14:paraId="32143B41" w14:textId="28010C44" w:rsidR="0050446E" w:rsidRPr="0050446E" w:rsidRDefault="008D36BD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 l</w:t>
      </w:r>
      <w:r w:rsidR="0050446E" w:rsidRPr="0050446E">
        <w:rPr>
          <w:rFonts w:ascii="Calibri" w:eastAsia="Times New Roman" w:hAnsi="Calibri" w:cs="Calibri"/>
          <w:color w:val="000000"/>
          <w:sz w:val="24"/>
          <w:szCs w:val="24"/>
        </w:rPr>
        <w:t>earning experience with great respect and responsibility.</w:t>
      </w:r>
    </w:p>
    <w:p w14:paraId="4D32028E" w14:textId="4B4041E7" w:rsidR="0050446E" w:rsidRP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Pretty nice experience- professors cared about my success, close connections developed with both students and faculty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056D2A71" w14:textId="205C93D1" w:rsidR="008D36BD" w:rsidRPr="008D36BD" w:rsidRDefault="008D36BD" w:rsidP="008D36BD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CSUSB has a lot to offer and I don't think it has the recognition it deserves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0F1DBFA4" w14:textId="49A7C3D4" w:rsid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I have been able to grow both personally and professionally. Doing things I would never imagine as a high schooler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44108909" w14:textId="4966031F" w:rsidR="008D36BD" w:rsidRPr="0050446E" w:rsidRDefault="008D36BD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Asi &amp; Chinese students association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034DB153" w14:textId="36B3A413" w:rsidR="0050446E" w:rsidRP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 xml:space="preserve">I'm faculty but, 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t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he students here are dedicated to improving outcomes for themselves and others. Their degrees are not just classroom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based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56988036" w14:textId="4E52DE8D" w:rsidR="0050446E" w:rsidRP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 xml:space="preserve">It has been amazing attending CSUSB 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 xml:space="preserve">for 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the last three years, my experience here has been amazing giving my back to college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2500F88C" w14:textId="276ADCDD" w:rsidR="0050446E" w:rsidRPr="008D36BD" w:rsidRDefault="0050446E" w:rsidP="008D36BD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It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'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s been a wonderful experience, I have been able to grow as a leader and also personally.</w:t>
      </w:r>
    </w:p>
    <w:p w14:paraId="45D90253" w14:textId="5D55C710" w:rsidR="0050446E" w:rsidRP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Collaboration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Success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Integrity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313B00D8" w14:textId="485699F4" w:rsidR="0050446E" w:rsidRP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Completely positive, welcoming of my experiences, who I am, where I come from and where I</w:t>
      </w:r>
      <w:r w:rsidR="008D36BD">
        <w:rPr>
          <w:rFonts w:ascii="Calibri" w:eastAsia="Times New Roman" w:hAnsi="Calibri" w:cs="Calibri"/>
          <w:color w:val="000000"/>
          <w:sz w:val="24"/>
          <w:szCs w:val="24"/>
        </w:rPr>
        <w:t>'</w:t>
      </w: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d like to be and go.</w:t>
      </w:r>
    </w:p>
    <w:p w14:paraId="3F9C3E61" w14:textId="77777777" w:rsidR="0050446E" w:rsidRPr="0050446E" w:rsidRDefault="0050446E" w:rsidP="0050446E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50446E">
        <w:rPr>
          <w:rFonts w:ascii="Calibri" w:eastAsia="Times New Roman" w:hAnsi="Calibri" w:cs="Calibri"/>
          <w:color w:val="000000"/>
          <w:sz w:val="24"/>
          <w:szCs w:val="24"/>
        </w:rPr>
        <w:t>My experience at CSUSB has been very impactful. It has shaped me into the person I am today.</w:t>
      </w:r>
    </w:p>
    <w:p w14:paraId="487A6D91" w14:textId="77777777" w:rsidR="0050446E" w:rsidRPr="003A3241" w:rsidRDefault="0050446E" w:rsidP="0050446E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2B08ED5" w14:textId="70C44589" w:rsidR="00A83EFB" w:rsidRPr="003A3241" w:rsidRDefault="000968FB" w:rsidP="00B43932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 xml:space="preserve">2. </w:t>
      </w:r>
      <w:r w:rsidR="00392C3C" w:rsidRPr="003A3241">
        <w:rPr>
          <w:sz w:val="24"/>
          <w:szCs w:val="24"/>
        </w:rPr>
        <w:t xml:space="preserve"> </w:t>
      </w:r>
      <w:r w:rsidR="0050446E" w:rsidRPr="0050446E">
        <w:rPr>
          <w:sz w:val="24"/>
          <w:szCs w:val="24"/>
        </w:rPr>
        <w:t>How challenging and rigorous are your classes?</w:t>
      </w:r>
    </w:p>
    <w:p w14:paraId="4424DABA" w14:textId="1FFD9839" w:rsidR="00392C3C" w:rsidRPr="003A3241" w:rsidRDefault="00392C3C" w:rsidP="00B43932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53824088" w14:textId="692D004A" w:rsidR="003352FD" w:rsidRDefault="003352FD" w:rsidP="003352FD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The 2 unit courses are way more challenging and that worries me because it's supposed to be an entry course</w:t>
      </w:r>
      <w:r>
        <w:rPr>
          <w:sz w:val="24"/>
          <w:szCs w:val="24"/>
        </w:rPr>
        <w:t>.</w:t>
      </w:r>
    </w:p>
    <w:p w14:paraId="7E71039A" w14:textId="17704161" w:rsidR="003352FD" w:rsidRDefault="003352FD" w:rsidP="003352FD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Classes are not difficult. The difficult part is disciplining yourself to go to class and pay attention. When nobody is there to remind you</w:t>
      </w:r>
      <w:r>
        <w:rPr>
          <w:sz w:val="24"/>
          <w:szCs w:val="24"/>
        </w:rPr>
        <w:t xml:space="preserve">. </w:t>
      </w:r>
    </w:p>
    <w:p w14:paraId="4888DECF" w14:textId="4BC74916" w:rsidR="003352FD" w:rsidRPr="003352FD" w:rsidRDefault="003352FD" w:rsidP="003352FD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</w:t>
      </w:r>
      <w:r w:rsidRPr="0050446E">
        <w:rPr>
          <w:sz w:val="24"/>
          <w:szCs w:val="24"/>
        </w:rPr>
        <w:t>y upper</w:t>
      </w:r>
      <w:r>
        <w:rPr>
          <w:sz w:val="24"/>
          <w:szCs w:val="24"/>
        </w:rPr>
        <w:t>-</w:t>
      </w:r>
      <w:r w:rsidRPr="0050446E">
        <w:rPr>
          <w:sz w:val="24"/>
          <w:szCs w:val="24"/>
        </w:rPr>
        <w:t>division classes!!!?? Let</w:t>
      </w:r>
      <w:r>
        <w:rPr>
          <w:sz w:val="24"/>
          <w:szCs w:val="24"/>
        </w:rPr>
        <w:t>’</w:t>
      </w:r>
      <w:r w:rsidRPr="0050446E">
        <w:rPr>
          <w:sz w:val="24"/>
          <w:szCs w:val="24"/>
        </w:rPr>
        <w:t>s not even go there. PLENTY RIGOROUS</w:t>
      </w:r>
      <w:r>
        <w:rPr>
          <w:sz w:val="24"/>
          <w:szCs w:val="24"/>
        </w:rPr>
        <w:t xml:space="preserve">. </w:t>
      </w:r>
    </w:p>
    <w:p w14:paraId="2A7227B4" w14:textId="1CE329D7" w:rsid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Fairly challenging.</w:t>
      </w:r>
    </w:p>
    <w:p w14:paraId="51C8EA0E" w14:textId="562B6EEF" w:rsidR="003352FD" w:rsidRPr="003352FD" w:rsidRDefault="003352FD" w:rsidP="003352FD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I think the first two years were really simple and easy, but the last two are the wors</w:t>
      </w:r>
      <w:r>
        <w:rPr>
          <w:sz w:val="24"/>
          <w:szCs w:val="24"/>
        </w:rPr>
        <w:t xml:space="preserve">t. </w:t>
      </w:r>
    </w:p>
    <w:p w14:paraId="7869DC6F" w14:textId="6B7B8304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N</w:t>
      </w:r>
      <w:r w:rsidR="003352FD">
        <w:rPr>
          <w:sz w:val="24"/>
          <w:szCs w:val="24"/>
        </w:rPr>
        <w:t>/</w:t>
      </w:r>
      <w:r w:rsidRPr="0050446E">
        <w:rPr>
          <w:sz w:val="24"/>
          <w:szCs w:val="24"/>
        </w:rPr>
        <w:t>A</w:t>
      </w:r>
    </w:p>
    <w:p w14:paraId="103A896F" w14:textId="21C8AC2F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Challenging enough</w:t>
      </w:r>
      <w:r w:rsidR="003352FD">
        <w:rPr>
          <w:sz w:val="24"/>
          <w:szCs w:val="24"/>
        </w:rPr>
        <w:t>.</w:t>
      </w:r>
    </w:p>
    <w:p w14:paraId="30B72B96" w14:textId="64CD19B3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They</w:t>
      </w:r>
      <w:r w:rsidR="003352FD">
        <w:rPr>
          <w:sz w:val="24"/>
          <w:szCs w:val="24"/>
        </w:rPr>
        <w:t>'</w:t>
      </w:r>
      <w:r w:rsidRPr="0050446E">
        <w:rPr>
          <w:sz w:val="24"/>
          <w:szCs w:val="24"/>
        </w:rPr>
        <w:t>ve been a mix of both easy and difficult.</w:t>
      </w:r>
    </w:p>
    <w:p w14:paraId="41F19857" w14:textId="74462907" w:rsidR="0050446E" w:rsidRPr="0050446E" w:rsidRDefault="003352FD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</w:t>
      </w:r>
      <w:r w:rsidR="0050446E" w:rsidRPr="0050446E">
        <w:rPr>
          <w:sz w:val="24"/>
          <w:szCs w:val="24"/>
        </w:rPr>
        <w:t xml:space="preserve"> courses that I teach are quite rigorous and challenging</w:t>
      </w:r>
      <w:r>
        <w:rPr>
          <w:sz w:val="24"/>
          <w:szCs w:val="24"/>
        </w:rPr>
        <w:t>?</w:t>
      </w:r>
    </w:p>
    <w:p w14:paraId="5678FD96" w14:textId="3B2E62CE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Some courses were harder than others but I learned a lot</w:t>
      </w:r>
      <w:r w:rsidR="003352FD">
        <w:rPr>
          <w:sz w:val="24"/>
          <w:szCs w:val="24"/>
        </w:rPr>
        <w:t>.</w:t>
      </w:r>
    </w:p>
    <w:p w14:paraId="7AA545B8" w14:textId="4309D79A" w:rsidR="0050446E" w:rsidRPr="0050446E" w:rsidRDefault="003352FD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Y</w:t>
      </w:r>
      <w:r w:rsidR="0050446E" w:rsidRPr="0050446E">
        <w:rPr>
          <w:sz w:val="24"/>
          <w:szCs w:val="24"/>
        </w:rPr>
        <w:t>es especially w</w:t>
      </w:r>
      <w:r>
        <w:rPr>
          <w:sz w:val="24"/>
          <w:szCs w:val="24"/>
        </w:rPr>
        <w:t>ith</w:t>
      </w:r>
      <w:r w:rsidR="0050446E" w:rsidRPr="0050446E">
        <w:rPr>
          <w:sz w:val="24"/>
          <w:szCs w:val="24"/>
        </w:rPr>
        <w:t xml:space="preserve"> some financial academic words and language problems</w:t>
      </w:r>
      <w:r>
        <w:rPr>
          <w:sz w:val="24"/>
          <w:szCs w:val="24"/>
        </w:rPr>
        <w:t xml:space="preserve">. </w:t>
      </w:r>
    </w:p>
    <w:p w14:paraId="4A12C984" w14:textId="0398B731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lastRenderedPageBreak/>
        <w:t>Time</w:t>
      </w:r>
      <w:r w:rsidR="003352FD">
        <w:rPr>
          <w:sz w:val="24"/>
          <w:szCs w:val="24"/>
        </w:rPr>
        <w:t>-</w:t>
      </w:r>
      <w:r w:rsidRPr="0050446E">
        <w:rPr>
          <w:sz w:val="24"/>
          <w:szCs w:val="24"/>
        </w:rPr>
        <w:t>consuming</w:t>
      </w:r>
      <w:r w:rsidR="003352FD">
        <w:rPr>
          <w:sz w:val="24"/>
          <w:szCs w:val="24"/>
        </w:rPr>
        <w:t>.</w:t>
      </w:r>
    </w:p>
    <w:p w14:paraId="4DC9ACB6" w14:textId="0F39CE32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They are challenging because of the content and the lack of exposure that</w:t>
      </w:r>
      <w:r w:rsidR="003352FD">
        <w:rPr>
          <w:sz w:val="24"/>
          <w:szCs w:val="24"/>
        </w:rPr>
        <w:t xml:space="preserve"> the </w:t>
      </w:r>
      <w:r w:rsidRPr="0050446E">
        <w:rPr>
          <w:sz w:val="24"/>
          <w:szCs w:val="24"/>
        </w:rPr>
        <w:t>real worl</w:t>
      </w:r>
      <w:r w:rsidR="003352FD">
        <w:rPr>
          <w:sz w:val="24"/>
          <w:szCs w:val="24"/>
        </w:rPr>
        <w:t>d</w:t>
      </w:r>
      <w:r w:rsidRPr="0050446E">
        <w:rPr>
          <w:sz w:val="24"/>
          <w:szCs w:val="24"/>
        </w:rPr>
        <w:t xml:space="preserve"> offers.</w:t>
      </w:r>
    </w:p>
    <w:p w14:paraId="4CF3A133" w14:textId="37A815BA" w:rsidR="0050446E" w:rsidRPr="0050446E" w:rsidRDefault="0050446E" w:rsidP="0050446E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50446E">
        <w:rPr>
          <w:sz w:val="24"/>
          <w:szCs w:val="24"/>
        </w:rPr>
        <w:t>My classes at CSUSB can be rigorous and challenging at times, but there are many resources provided on campus.</w:t>
      </w:r>
      <w:r w:rsidR="003352FD">
        <w:rPr>
          <w:sz w:val="24"/>
          <w:szCs w:val="24"/>
        </w:rPr>
        <w:t xml:space="preserve"> </w:t>
      </w:r>
    </w:p>
    <w:p w14:paraId="16939D95" w14:textId="77777777" w:rsidR="0050446E" w:rsidRPr="003A3241" w:rsidRDefault="0050446E" w:rsidP="0050446E">
      <w:pPr>
        <w:pStyle w:val="ListParagraph"/>
        <w:spacing w:after="0"/>
        <w:rPr>
          <w:sz w:val="24"/>
          <w:szCs w:val="24"/>
        </w:rPr>
      </w:pPr>
    </w:p>
    <w:p w14:paraId="1A009F0D" w14:textId="11D30156" w:rsidR="002832A9" w:rsidRDefault="002832A9" w:rsidP="0050446E">
      <w:pPr>
        <w:pStyle w:val="ListParagraph"/>
        <w:rPr>
          <w:sz w:val="24"/>
          <w:szCs w:val="24"/>
        </w:rPr>
      </w:pPr>
    </w:p>
    <w:p w14:paraId="511038D9" w14:textId="77777777" w:rsidR="002832A9" w:rsidRDefault="002832A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C87008C" w14:textId="7E489359" w:rsidR="00E12FA9" w:rsidRDefault="002832A9" w:rsidP="002832A9">
      <w:pPr>
        <w:pStyle w:val="Heading1"/>
      </w:pPr>
      <w:bookmarkStart w:id="3" w:name="_Toc31119639"/>
      <w:r>
        <w:lastRenderedPageBreak/>
        <w:t xml:space="preserve">The </w:t>
      </w:r>
      <w:r w:rsidR="00101737">
        <w:t>Integrity</w:t>
      </w:r>
      <w:r>
        <w:t xml:space="preserve"> of a CSUSB Degree</w:t>
      </w:r>
      <w:bookmarkEnd w:id="3"/>
      <w:r>
        <w:t xml:space="preserve"> </w:t>
      </w:r>
    </w:p>
    <w:p w14:paraId="5AA0F6B5" w14:textId="49C0ABE1" w:rsidR="002832A9" w:rsidRPr="00C21FF9" w:rsidRDefault="006F1BB8" w:rsidP="00F63639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 xml:space="preserve">1. </w:t>
      </w:r>
      <w:r w:rsidR="00101737" w:rsidRPr="00101737">
        <w:rPr>
          <w:sz w:val="24"/>
          <w:szCs w:val="24"/>
        </w:rPr>
        <w:t>How well do CSUSB's mission and vision align with your educational experience?</w:t>
      </w:r>
    </w:p>
    <w:p w14:paraId="3C7DF7FD" w14:textId="19C950A4" w:rsidR="006F1BB8" w:rsidRPr="00C21FF9" w:rsidRDefault="006F1BB8" w:rsidP="00F63639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Responses:</w:t>
      </w:r>
    </w:p>
    <w:p w14:paraId="2180AEFD" w14:textId="51BEEF62" w:rsid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Pretty well.</w:t>
      </w:r>
    </w:p>
    <w:p w14:paraId="24F26223" w14:textId="135923D0" w:rsidR="00A43033" w:rsidRPr="00A43033" w:rsidRDefault="00A43033" w:rsidP="00A43033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W</w:t>
      </w:r>
      <w:r w:rsidRPr="00101737">
        <w:rPr>
          <w:sz w:val="24"/>
          <w:szCs w:val="24"/>
        </w:rPr>
        <w:t xml:space="preserve">e define the future, </w:t>
      </w:r>
      <w:r>
        <w:rPr>
          <w:sz w:val="24"/>
          <w:szCs w:val="24"/>
        </w:rPr>
        <w:t>I</w:t>
      </w:r>
      <w:r w:rsidRPr="00101737">
        <w:rPr>
          <w:sz w:val="24"/>
          <w:szCs w:val="24"/>
        </w:rPr>
        <w:t xml:space="preserve"> think that</w:t>
      </w:r>
      <w:r>
        <w:rPr>
          <w:sz w:val="24"/>
          <w:szCs w:val="24"/>
        </w:rPr>
        <w:t>'</w:t>
      </w:r>
      <w:r w:rsidRPr="00101737">
        <w:rPr>
          <w:sz w:val="24"/>
          <w:szCs w:val="24"/>
        </w:rPr>
        <w:t xml:space="preserve">s what </w:t>
      </w:r>
      <w:r>
        <w:rPr>
          <w:sz w:val="24"/>
          <w:szCs w:val="24"/>
        </w:rPr>
        <w:t>I</w:t>
      </w:r>
      <w:r w:rsidRPr="00101737">
        <w:rPr>
          <w:sz w:val="24"/>
          <w:szCs w:val="24"/>
        </w:rPr>
        <w:t xml:space="preserve"> have gotten but </w:t>
      </w:r>
      <w:r>
        <w:rPr>
          <w:sz w:val="24"/>
          <w:szCs w:val="24"/>
        </w:rPr>
        <w:t>I'</w:t>
      </w:r>
      <w:r w:rsidRPr="00101737">
        <w:rPr>
          <w:sz w:val="24"/>
          <w:szCs w:val="24"/>
        </w:rPr>
        <w:t>m still concerned about my opportunities after graduation</w:t>
      </w:r>
      <w:r>
        <w:rPr>
          <w:sz w:val="24"/>
          <w:szCs w:val="24"/>
        </w:rPr>
        <w:t>.</w:t>
      </w:r>
    </w:p>
    <w:p w14:paraId="60C5DC3A" w14:textId="50C156F9" w:rsid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Spot on.</w:t>
      </w:r>
    </w:p>
    <w:p w14:paraId="243281D9" w14:textId="2D9CD371" w:rsidR="00A43033" w:rsidRPr="00A43033" w:rsidRDefault="00A43033" w:rsidP="00A43033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Well, the mission and vision have changed somewhat since I started</w:t>
      </w:r>
      <w:r>
        <w:rPr>
          <w:sz w:val="24"/>
          <w:szCs w:val="24"/>
        </w:rPr>
        <w:t>.</w:t>
      </w:r>
    </w:p>
    <w:p w14:paraId="219E7F61" w14:textId="4A189A3E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I think the educational experience aligns well with the campus mission and vision</w:t>
      </w:r>
      <w:r w:rsidR="00A43033">
        <w:rPr>
          <w:sz w:val="24"/>
          <w:szCs w:val="24"/>
        </w:rPr>
        <w:t>.</w:t>
      </w:r>
    </w:p>
    <w:p w14:paraId="58896BB4" w14:textId="77777777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They are almost identical.</w:t>
      </w:r>
    </w:p>
    <w:p w14:paraId="2AF5AC76" w14:textId="2CE2244D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CSUSBs mission resembles my education experiences</w:t>
      </w:r>
      <w:r w:rsidR="00A43033">
        <w:rPr>
          <w:sz w:val="24"/>
          <w:szCs w:val="24"/>
        </w:rPr>
        <w:t>.</w:t>
      </w:r>
    </w:p>
    <w:p w14:paraId="6B2A329D" w14:textId="6AC3B442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It</w:t>
      </w:r>
      <w:r w:rsidR="00A43033">
        <w:rPr>
          <w:sz w:val="24"/>
          <w:szCs w:val="24"/>
        </w:rPr>
        <w:t>'</w:t>
      </w:r>
      <w:r w:rsidRPr="00101737">
        <w:rPr>
          <w:sz w:val="24"/>
          <w:szCs w:val="24"/>
        </w:rPr>
        <w:t>s absolutely amazing,</w:t>
      </w:r>
      <w:r w:rsidR="00A43033">
        <w:rPr>
          <w:sz w:val="24"/>
          <w:szCs w:val="24"/>
        </w:rPr>
        <w:t xml:space="preserve"> </w:t>
      </w:r>
      <w:r w:rsidRPr="00101737">
        <w:rPr>
          <w:sz w:val="24"/>
          <w:szCs w:val="24"/>
        </w:rPr>
        <w:t>knowing I have amazing departments on campus that I willing to help me</w:t>
      </w:r>
      <w:r w:rsidR="00A43033">
        <w:rPr>
          <w:sz w:val="24"/>
          <w:szCs w:val="24"/>
        </w:rPr>
        <w:t>.</w:t>
      </w:r>
    </w:p>
    <w:p w14:paraId="4CE4AF24" w14:textId="2D2F42D7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 xml:space="preserve">I love the motto </w:t>
      </w:r>
      <w:r w:rsidR="00A43033">
        <w:rPr>
          <w:sz w:val="24"/>
          <w:szCs w:val="24"/>
        </w:rPr>
        <w:t>“</w:t>
      </w:r>
      <w:r w:rsidRPr="00101737">
        <w:rPr>
          <w:sz w:val="24"/>
          <w:szCs w:val="24"/>
        </w:rPr>
        <w:t>we define the future</w:t>
      </w:r>
      <w:r w:rsidR="00A43033">
        <w:rPr>
          <w:sz w:val="24"/>
          <w:szCs w:val="24"/>
        </w:rPr>
        <w:t>”</w:t>
      </w:r>
      <w:r w:rsidRPr="00101737">
        <w:rPr>
          <w:sz w:val="24"/>
          <w:szCs w:val="24"/>
        </w:rPr>
        <w:t xml:space="preserve"> because I truly believe that I can accomplish anything from a CSUSB degree</w:t>
      </w:r>
      <w:r w:rsidR="00A43033">
        <w:rPr>
          <w:sz w:val="24"/>
          <w:szCs w:val="24"/>
        </w:rPr>
        <w:t>.</w:t>
      </w:r>
    </w:p>
    <w:p w14:paraId="7C1FC686" w14:textId="303E7508" w:rsidR="00101737" w:rsidRPr="00101737" w:rsidRDefault="00A43033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</w:t>
      </w:r>
      <w:r w:rsidR="00101737" w:rsidRPr="00101737">
        <w:rPr>
          <w:sz w:val="24"/>
          <w:szCs w:val="24"/>
        </w:rPr>
        <w:t xml:space="preserve"> lot</w:t>
      </w:r>
      <w:r>
        <w:rPr>
          <w:sz w:val="24"/>
          <w:szCs w:val="24"/>
        </w:rPr>
        <w:t>.</w:t>
      </w:r>
    </w:p>
    <w:p w14:paraId="0450FE29" w14:textId="6CF10873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Great</w:t>
      </w:r>
      <w:r w:rsidR="00A43033">
        <w:rPr>
          <w:sz w:val="24"/>
          <w:szCs w:val="24"/>
        </w:rPr>
        <w:t>.</w:t>
      </w:r>
    </w:p>
    <w:p w14:paraId="32330E1D" w14:textId="75DE0ACD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They align well</w:t>
      </w:r>
      <w:r w:rsidR="00A43033">
        <w:rPr>
          <w:sz w:val="24"/>
          <w:szCs w:val="24"/>
        </w:rPr>
        <w:t>.</w:t>
      </w:r>
    </w:p>
    <w:p w14:paraId="6BB1303F" w14:textId="77777777" w:rsidR="00101737" w:rsidRPr="00101737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CSUSB does everything they can do provide you with the best educational experience.</w:t>
      </w:r>
    </w:p>
    <w:p w14:paraId="151117B1" w14:textId="62515162" w:rsidR="002212E3" w:rsidRDefault="00101737" w:rsidP="00101737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The mission and vision of CSUSB do align with my educational experience</w:t>
      </w:r>
      <w:r w:rsidR="00A43033">
        <w:rPr>
          <w:sz w:val="24"/>
          <w:szCs w:val="24"/>
        </w:rPr>
        <w:t>.</w:t>
      </w:r>
    </w:p>
    <w:p w14:paraId="7251C42E" w14:textId="77777777" w:rsidR="00101737" w:rsidRPr="00C21FF9" w:rsidRDefault="00101737" w:rsidP="00101737">
      <w:pPr>
        <w:pStyle w:val="ListParagraph"/>
        <w:spacing w:after="0"/>
        <w:rPr>
          <w:sz w:val="24"/>
          <w:szCs w:val="24"/>
        </w:rPr>
      </w:pPr>
    </w:p>
    <w:p w14:paraId="5F08179E" w14:textId="31F9BA30" w:rsidR="00F63639" w:rsidRPr="00C21FF9" w:rsidRDefault="00F63639" w:rsidP="00FF7795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 xml:space="preserve">2. </w:t>
      </w:r>
      <w:r w:rsidR="00101737" w:rsidRPr="00101737">
        <w:rPr>
          <w:sz w:val="24"/>
          <w:szCs w:val="24"/>
        </w:rPr>
        <w:t>How can we improve your educational experience at CSUSB?</w:t>
      </w:r>
    </w:p>
    <w:p w14:paraId="1F970D7D" w14:textId="4332EFCD" w:rsidR="00217937" w:rsidRPr="00217937" w:rsidRDefault="00F63639" w:rsidP="00217937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Responses:</w:t>
      </w:r>
    </w:p>
    <w:p w14:paraId="0277748D" w14:textId="77777777" w:rsidR="00217937" w:rsidRPr="00101737" w:rsidRDefault="00217937" w:rsidP="002179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</w:t>
      </w:r>
      <w:r w:rsidRPr="00101737">
        <w:rPr>
          <w:sz w:val="24"/>
          <w:szCs w:val="24"/>
        </w:rPr>
        <w:t>dvising, solve bottleneck courses</w:t>
      </w:r>
      <w:r>
        <w:rPr>
          <w:sz w:val="24"/>
          <w:szCs w:val="24"/>
        </w:rPr>
        <w:t>.</w:t>
      </w:r>
    </w:p>
    <w:p w14:paraId="2C8B98F3" w14:textId="0602F457" w:rsidR="00217937" w:rsidRPr="00217937" w:rsidRDefault="00217937" w:rsidP="002179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</w:t>
      </w:r>
      <w:r w:rsidRPr="00101737">
        <w:rPr>
          <w:sz w:val="24"/>
          <w:szCs w:val="24"/>
        </w:rPr>
        <w:t>ommunication</w:t>
      </w:r>
      <w:r>
        <w:rPr>
          <w:sz w:val="24"/>
          <w:szCs w:val="24"/>
        </w:rPr>
        <w:t xml:space="preserve">. </w:t>
      </w:r>
    </w:p>
    <w:p w14:paraId="00ED3347" w14:textId="4E339944" w:rsidR="00217937" w:rsidRPr="00101737" w:rsidRDefault="00217937" w:rsidP="002179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Having more student input</w:t>
      </w:r>
      <w:r>
        <w:rPr>
          <w:sz w:val="24"/>
          <w:szCs w:val="24"/>
        </w:rPr>
        <w:t xml:space="preserve">. </w:t>
      </w:r>
    </w:p>
    <w:p w14:paraId="73681C6C" w14:textId="63D753D3" w:rsid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More services and support for PDC.</w:t>
      </w:r>
    </w:p>
    <w:p w14:paraId="56B7B658" w14:textId="1D45FC68" w:rsidR="00217937" w:rsidRPr="00217937" w:rsidRDefault="00217937" w:rsidP="002179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More classes. Sometimes weird schedules make it difficult</w:t>
      </w:r>
      <w:r>
        <w:rPr>
          <w:sz w:val="24"/>
          <w:szCs w:val="24"/>
        </w:rPr>
        <w:t>.</w:t>
      </w:r>
    </w:p>
    <w:p w14:paraId="7C175BE2" w14:textId="0EB6AAB4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They offer a variety of classes and resource</w:t>
      </w:r>
      <w:r w:rsidR="00217937">
        <w:rPr>
          <w:sz w:val="24"/>
          <w:szCs w:val="24"/>
        </w:rPr>
        <w:t>s</w:t>
      </w:r>
      <w:r w:rsidRPr="00101737">
        <w:rPr>
          <w:sz w:val="24"/>
          <w:szCs w:val="24"/>
        </w:rPr>
        <w:t xml:space="preserve"> to the campus community.</w:t>
      </w:r>
    </w:p>
    <w:p w14:paraId="272CE8A9" w14:textId="10BF6E92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More faculty</w:t>
      </w:r>
      <w:r w:rsidR="00217937">
        <w:rPr>
          <w:sz w:val="24"/>
          <w:szCs w:val="24"/>
        </w:rPr>
        <w:t>.</w:t>
      </w:r>
    </w:p>
    <w:p w14:paraId="00E6631B" w14:textId="77777777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Possibly offering more computer/engineering courses.</w:t>
      </w:r>
    </w:p>
    <w:p w14:paraId="1487CB72" w14:textId="20F0DA81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We (faculty and staff) can help students guide their own path a bit better</w:t>
      </w:r>
      <w:r w:rsidR="00217937">
        <w:rPr>
          <w:sz w:val="24"/>
          <w:szCs w:val="24"/>
        </w:rPr>
        <w:t>.</w:t>
      </w:r>
    </w:p>
    <w:p w14:paraId="3894A034" w14:textId="18CA5271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Being more involved on campus, and getting in more programs, such as clubs, organization</w:t>
      </w:r>
      <w:r w:rsidR="00217937">
        <w:rPr>
          <w:sz w:val="24"/>
          <w:szCs w:val="24"/>
        </w:rPr>
        <w:t xml:space="preserve">s. </w:t>
      </w:r>
    </w:p>
    <w:p w14:paraId="38D2CD89" w14:textId="5DC58F2E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Attract commuter students! More athletic games advertised</w:t>
      </w:r>
      <w:r w:rsidR="00217937">
        <w:rPr>
          <w:sz w:val="24"/>
          <w:szCs w:val="24"/>
        </w:rPr>
        <w:t xml:space="preserve">. </w:t>
      </w:r>
    </w:p>
    <w:p w14:paraId="00C83007" w14:textId="38B0AB82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Offer more classes on both campuses</w:t>
      </w:r>
      <w:r w:rsidR="00217937">
        <w:rPr>
          <w:sz w:val="24"/>
          <w:szCs w:val="24"/>
        </w:rPr>
        <w:t xml:space="preserve">. </w:t>
      </w:r>
    </w:p>
    <w:p w14:paraId="1AE72A54" w14:textId="173038F0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101737">
        <w:rPr>
          <w:sz w:val="24"/>
          <w:szCs w:val="24"/>
        </w:rPr>
        <w:t>More sense of community with openness from top</w:t>
      </w:r>
      <w:r w:rsidR="00217937">
        <w:rPr>
          <w:sz w:val="24"/>
          <w:szCs w:val="24"/>
        </w:rPr>
        <w:t>-</w:t>
      </w:r>
      <w:r w:rsidRPr="00101737">
        <w:rPr>
          <w:sz w:val="24"/>
          <w:szCs w:val="24"/>
        </w:rPr>
        <w:t>down and connecting with students and experiences</w:t>
      </w:r>
      <w:r w:rsidR="00217937">
        <w:rPr>
          <w:sz w:val="24"/>
          <w:szCs w:val="24"/>
        </w:rPr>
        <w:t>.</w:t>
      </w:r>
    </w:p>
    <w:p w14:paraId="314F8B52" w14:textId="29148FBD" w:rsidR="00101737" w:rsidRPr="00101737" w:rsidRDefault="00101737" w:rsidP="00101737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N/A</w:t>
      </w:r>
      <w:r w:rsidR="000F79CE">
        <w:rPr>
          <w:sz w:val="24"/>
          <w:szCs w:val="24"/>
        </w:rPr>
        <w:t xml:space="preserve"> </w:t>
      </w:r>
    </w:p>
    <w:sectPr w:rsidR="00101737" w:rsidRPr="00101737" w:rsidSect="00497363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8499D" w14:textId="77777777" w:rsidR="0059757D" w:rsidRDefault="0059757D" w:rsidP="001E257C">
      <w:pPr>
        <w:spacing w:after="0" w:line="240" w:lineRule="auto"/>
      </w:pPr>
      <w:r>
        <w:separator/>
      </w:r>
    </w:p>
  </w:endnote>
  <w:endnote w:type="continuationSeparator" w:id="0">
    <w:p w14:paraId="41699E48" w14:textId="77777777" w:rsidR="0059757D" w:rsidRDefault="0059757D" w:rsidP="001E2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D53B2" w14:textId="77777777" w:rsidR="00A508B4" w:rsidRDefault="00A508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8B6DB" w14:textId="44DA2EC2" w:rsidR="0059757D" w:rsidRPr="001E257C" w:rsidRDefault="0059757D" w:rsidP="001E257C">
    <w:pPr>
      <w:pStyle w:val="Footer"/>
      <w:rPr>
        <w:color w:val="7F7F7F" w:themeColor="text1" w:themeTint="80"/>
        <w:sz w:val="16"/>
        <w:szCs w:val="16"/>
      </w:rPr>
    </w:pPr>
  </w:p>
  <w:sdt>
    <w:sdtPr>
      <w:id w:val="-1808164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29DDD7" w14:textId="2C74FBB2" w:rsidR="0059757D" w:rsidRDefault="005975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38CF27" w14:textId="0140AF82" w:rsidR="0059757D" w:rsidRDefault="0059757D" w:rsidP="001E257C">
    <w:pPr>
      <w:pStyle w:val="Footer"/>
      <w:jc w:val="center"/>
    </w:pP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E0874" w14:textId="77777777" w:rsidR="00497363" w:rsidRDefault="00497363" w:rsidP="00497363">
    <w:pPr>
      <w:pStyle w:val="Footer"/>
      <w:jc w:val="center"/>
    </w:pP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</w:p>
  <w:p w14:paraId="43324A40" w14:textId="77777777" w:rsidR="00A83EFB" w:rsidRDefault="00A83EF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A3987" w14:textId="77777777" w:rsidR="00497363" w:rsidRPr="001E257C" w:rsidRDefault="00497363" w:rsidP="001E257C">
    <w:pPr>
      <w:pStyle w:val="Footer"/>
      <w:rPr>
        <w:color w:val="7F7F7F" w:themeColor="text1" w:themeTint="80"/>
        <w:sz w:val="16"/>
        <w:szCs w:val="16"/>
      </w:rPr>
    </w:pPr>
  </w:p>
  <w:sdt>
    <w:sdtPr>
      <w:id w:val="1150560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3DD26D" w14:textId="77777777" w:rsidR="00497363" w:rsidRDefault="004973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BE6607" w14:textId="77777777" w:rsidR="00497363" w:rsidRDefault="00497363" w:rsidP="001E257C">
    <w:pPr>
      <w:pStyle w:val="Footer"/>
      <w:jc w:val="center"/>
    </w:pP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00B9B" w14:textId="77777777" w:rsidR="0059757D" w:rsidRDefault="0059757D" w:rsidP="001E257C">
      <w:pPr>
        <w:spacing w:after="0" w:line="240" w:lineRule="auto"/>
      </w:pPr>
      <w:r>
        <w:separator/>
      </w:r>
    </w:p>
  </w:footnote>
  <w:footnote w:type="continuationSeparator" w:id="0">
    <w:p w14:paraId="3583E8D0" w14:textId="77777777" w:rsidR="0059757D" w:rsidRDefault="0059757D" w:rsidP="001E2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D1D62" w14:textId="77777777" w:rsidR="00A508B4" w:rsidRDefault="00A508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613D5" w14:textId="77777777" w:rsidR="00A508B4" w:rsidRDefault="00A508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3460E" w14:textId="77777777" w:rsidR="00A508B4" w:rsidRDefault="00A508B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2FB07" w14:textId="606219C8" w:rsidR="0031027C" w:rsidRPr="0031027C" w:rsidRDefault="00BD762C">
    <w:pPr>
      <w:pStyle w:val="Header"/>
      <w:rPr>
        <w:color w:val="7F7F7F" w:themeColor="text1" w:themeTint="80"/>
        <w:sz w:val="20"/>
        <w:szCs w:val="20"/>
      </w:rPr>
    </w:pPr>
    <w:r>
      <w:rPr>
        <w:color w:val="7F7F7F" w:themeColor="text1" w:themeTint="80"/>
        <w:sz w:val="20"/>
        <w:szCs w:val="20"/>
      </w:rPr>
      <w:t xml:space="preserve">ASI Student </w:t>
    </w:r>
    <w:r w:rsidR="00A508B4">
      <w:rPr>
        <w:color w:val="7F7F7F" w:themeColor="text1" w:themeTint="80"/>
        <w:sz w:val="20"/>
        <w:szCs w:val="20"/>
      </w:rPr>
      <w:t xml:space="preserve">Leadership </w:t>
    </w:r>
    <w:r>
      <w:rPr>
        <w:color w:val="7F7F7F" w:themeColor="text1" w:themeTint="80"/>
        <w:sz w:val="20"/>
        <w:szCs w:val="20"/>
      </w:rPr>
      <w:t xml:space="preserve">Responses on the Meaning, Quality, and Integrity of a CSUSB Degree </w:t>
    </w:r>
    <w:r>
      <w:rPr>
        <w:color w:val="7F7F7F" w:themeColor="text1" w:themeTint="80"/>
        <w:sz w:val="20"/>
        <w:szCs w:val="20"/>
      </w:rPr>
      <w:tab/>
      <w:t xml:space="preserve"> January 28,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63D3"/>
    <w:multiLevelType w:val="hybridMultilevel"/>
    <w:tmpl w:val="DF321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4599E"/>
    <w:multiLevelType w:val="hybridMultilevel"/>
    <w:tmpl w:val="813A0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516B"/>
    <w:multiLevelType w:val="hybridMultilevel"/>
    <w:tmpl w:val="55E4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047FE"/>
    <w:multiLevelType w:val="hybridMultilevel"/>
    <w:tmpl w:val="C208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75CF3"/>
    <w:multiLevelType w:val="hybridMultilevel"/>
    <w:tmpl w:val="4F8AD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C5ED9"/>
    <w:multiLevelType w:val="hybridMultilevel"/>
    <w:tmpl w:val="D4DEB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A2D13"/>
    <w:multiLevelType w:val="hybridMultilevel"/>
    <w:tmpl w:val="C822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84D9B"/>
    <w:multiLevelType w:val="hybridMultilevel"/>
    <w:tmpl w:val="D87EF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35C4"/>
    <w:multiLevelType w:val="hybridMultilevel"/>
    <w:tmpl w:val="D47A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27361"/>
    <w:multiLevelType w:val="hybridMultilevel"/>
    <w:tmpl w:val="3AB6A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31F6A"/>
    <w:multiLevelType w:val="hybridMultilevel"/>
    <w:tmpl w:val="D9F8A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8B6D15"/>
    <w:multiLevelType w:val="hybridMultilevel"/>
    <w:tmpl w:val="03F2D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B00F5A"/>
    <w:multiLevelType w:val="hybridMultilevel"/>
    <w:tmpl w:val="24D2E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D70F6C"/>
    <w:multiLevelType w:val="hybridMultilevel"/>
    <w:tmpl w:val="C0063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50775E"/>
    <w:multiLevelType w:val="hybridMultilevel"/>
    <w:tmpl w:val="59EC3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F7EDE"/>
    <w:multiLevelType w:val="hybridMultilevel"/>
    <w:tmpl w:val="D4AC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F73C14"/>
    <w:multiLevelType w:val="hybridMultilevel"/>
    <w:tmpl w:val="AEE409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8812D8A"/>
    <w:multiLevelType w:val="hybridMultilevel"/>
    <w:tmpl w:val="435EF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395B90"/>
    <w:multiLevelType w:val="hybridMultilevel"/>
    <w:tmpl w:val="BFD60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8F260C"/>
    <w:multiLevelType w:val="hybridMultilevel"/>
    <w:tmpl w:val="A7365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0"/>
  </w:num>
  <w:num w:numId="4">
    <w:abstractNumId w:val="19"/>
  </w:num>
  <w:num w:numId="5">
    <w:abstractNumId w:val="13"/>
  </w:num>
  <w:num w:numId="6">
    <w:abstractNumId w:val="6"/>
  </w:num>
  <w:num w:numId="7">
    <w:abstractNumId w:val="15"/>
  </w:num>
  <w:num w:numId="8">
    <w:abstractNumId w:val="10"/>
  </w:num>
  <w:num w:numId="9">
    <w:abstractNumId w:val="17"/>
  </w:num>
  <w:num w:numId="10">
    <w:abstractNumId w:val="11"/>
  </w:num>
  <w:num w:numId="11">
    <w:abstractNumId w:val="14"/>
  </w:num>
  <w:num w:numId="12">
    <w:abstractNumId w:val="7"/>
  </w:num>
  <w:num w:numId="13">
    <w:abstractNumId w:val="12"/>
  </w:num>
  <w:num w:numId="14">
    <w:abstractNumId w:val="3"/>
  </w:num>
  <w:num w:numId="15">
    <w:abstractNumId w:val="18"/>
  </w:num>
  <w:num w:numId="16">
    <w:abstractNumId w:val="1"/>
  </w:num>
  <w:num w:numId="17">
    <w:abstractNumId w:val="2"/>
  </w:num>
  <w:num w:numId="18">
    <w:abstractNumId w:val="4"/>
  </w:num>
  <w:num w:numId="19">
    <w:abstractNumId w:val="5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zM3tLQwtzQzNTdQ0lEKTi0uzszPAykwrgUAaKFfQywAAAA="/>
  </w:docVars>
  <w:rsids>
    <w:rsidRoot w:val="001E257C"/>
    <w:rsid w:val="000221B4"/>
    <w:rsid w:val="0005121B"/>
    <w:rsid w:val="000968FB"/>
    <w:rsid w:val="000D49F8"/>
    <w:rsid w:val="000F79CE"/>
    <w:rsid w:val="00101737"/>
    <w:rsid w:val="001321FD"/>
    <w:rsid w:val="00193034"/>
    <w:rsid w:val="001E257C"/>
    <w:rsid w:val="0020239A"/>
    <w:rsid w:val="00217937"/>
    <w:rsid w:val="002212E3"/>
    <w:rsid w:val="002832A9"/>
    <w:rsid w:val="002E17E6"/>
    <w:rsid w:val="002F44C7"/>
    <w:rsid w:val="0031027C"/>
    <w:rsid w:val="003352FD"/>
    <w:rsid w:val="00392C3C"/>
    <w:rsid w:val="003A3241"/>
    <w:rsid w:val="003E0902"/>
    <w:rsid w:val="004249F6"/>
    <w:rsid w:val="00437BDC"/>
    <w:rsid w:val="0049670F"/>
    <w:rsid w:val="00497363"/>
    <w:rsid w:val="004A35AF"/>
    <w:rsid w:val="0050446E"/>
    <w:rsid w:val="0053585C"/>
    <w:rsid w:val="00550958"/>
    <w:rsid w:val="0059757D"/>
    <w:rsid w:val="005D5272"/>
    <w:rsid w:val="005D592F"/>
    <w:rsid w:val="00661EDA"/>
    <w:rsid w:val="006A0544"/>
    <w:rsid w:val="006F1BB8"/>
    <w:rsid w:val="007830AA"/>
    <w:rsid w:val="00817326"/>
    <w:rsid w:val="008464F2"/>
    <w:rsid w:val="008705EF"/>
    <w:rsid w:val="008D36BD"/>
    <w:rsid w:val="008E5ADA"/>
    <w:rsid w:val="008F3CA1"/>
    <w:rsid w:val="009E2D2E"/>
    <w:rsid w:val="00A35DC1"/>
    <w:rsid w:val="00A43033"/>
    <w:rsid w:val="00A508B4"/>
    <w:rsid w:val="00A83EFB"/>
    <w:rsid w:val="00AA4D3D"/>
    <w:rsid w:val="00AA74D3"/>
    <w:rsid w:val="00AB05D2"/>
    <w:rsid w:val="00B12816"/>
    <w:rsid w:val="00B27EC6"/>
    <w:rsid w:val="00B43932"/>
    <w:rsid w:val="00B67AAB"/>
    <w:rsid w:val="00BA4BF1"/>
    <w:rsid w:val="00BD0CE0"/>
    <w:rsid w:val="00BD762C"/>
    <w:rsid w:val="00C21FF9"/>
    <w:rsid w:val="00CD588B"/>
    <w:rsid w:val="00D0593E"/>
    <w:rsid w:val="00DE14A4"/>
    <w:rsid w:val="00E04B70"/>
    <w:rsid w:val="00E12FA9"/>
    <w:rsid w:val="00E2780C"/>
    <w:rsid w:val="00F103A9"/>
    <w:rsid w:val="00F63639"/>
    <w:rsid w:val="00F73859"/>
    <w:rsid w:val="00FF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5A620F9"/>
  <w15:chartTrackingRefBased/>
  <w15:docId w15:val="{B41591DC-4D6E-4DF1-AFB1-44AE6AD45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25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57C"/>
  </w:style>
  <w:style w:type="paragraph" w:styleId="Footer">
    <w:name w:val="footer"/>
    <w:basedOn w:val="Normal"/>
    <w:link w:val="FooterChar"/>
    <w:uiPriority w:val="99"/>
    <w:unhideWhenUsed/>
    <w:rsid w:val="001E2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57C"/>
  </w:style>
  <w:style w:type="character" w:customStyle="1" w:styleId="Heading1Char">
    <w:name w:val="Heading 1 Char"/>
    <w:basedOn w:val="DefaultParagraphFont"/>
    <w:link w:val="Heading1"/>
    <w:uiPriority w:val="9"/>
    <w:rsid w:val="001E25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E257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E257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25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14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D2F58E3087B94E9679203F13817157" ma:contentTypeVersion="10" ma:contentTypeDescription="Create a new document." ma:contentTypeScope="" ma:versionID="99d51fcafb523212c13f9d0e71827603">
  <xsd:schema xmlns:xsd="http://www.w3.org/2001/XMLSchema" xmlns:xs="http://www.w3.org/2001/XMLSchema" xmlns:p="http://schemas.microsoft.com/office/2006/metadata/properties" xmlns:ns3="0d2804b1-76f5-410d-b946-f8ab8268b80a" targetNamespace="http://schemas.microsoft.com/office/2006/metadata/properties" ma:root="true" ma:fieldsID="79f6b94d638d31aa55f350299af72d6b" ns3:_="">
    <xsd:import namespace="0d2804b1-76f5-410d-b946-f8ab8268b8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2804b1-76f5-410d-b946-f8ab8268b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120164-1A6E-42BB-ABFC-BEDC57AA02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D5A9C-F195-41AA-8C2A-1D38EF79D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2804b1-76f5-410d-b946-f8ab8268b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E8E329-EB57-4AB7-8C4A-8BEE2341DD47}">
  <ds:schemaRefs>
    <ds:schemaRef ds:uri="http://purl.org/dc/elements/1.1/"/>
    <ds:schemaRef ds:uri="0d2804b1-76f5-410d-b946-f8ab8268b80a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4387790-D7E3-4F09-BCBD-B11DC5F03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9</Words>
  <Characters>5696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ka Lore</dc:creator>
  <cp:keywords/>
  <dc:description/>
  <cp:lastModifiedBy>Andrew Montgomery</cp:lastModifiedBy>
  <cp:revision>2</cp:revision>
  <dcterms:created xsi:type="dcterms:W3CDTF">2020-05-14T18:06:00Z</dcterms:created>
  <dcterms:modified xsi:type="dcterms:W3CDTF">2020-05-1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D2F58E3087B94E9679203F13817157</vt:lpwstr>
  </property>
</Properties>
</file>